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Berlin)</w:t>
      </w:r>
    </w:p>
    <w:bookmarkStart w:id="21" w:name="X8075888d29724cc5fbdb8e77c5eff3001e1a4ec"/>
    <w:p>
      <w:pPr>
        <w:pStyle w:val="Heading1"/>
      </w:pPr>
      <w:r>
        <w:t xml:space="preserve">Internship Application Letter for Carpentry Internship</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Postal Code] Berlin, Germany</w:t>
      </w:r>
    </w:p>
    <w:bookmarkStart w:id="20" w:name="X864cbf1b69e9816a40b05306c9672a8c7633cd3"/>
    <w:p>
      <w:pPr>
        <w:pStyle w:val="Heading2"/>
      </w:pPr>
      <w:r>
        <w:t xml:space="preserve">Subject: Application for Carpentry Internship Position at [Company Name], Berlin</w:t>
      </w:r>
    </w:p>
    <w:p>
      <w:pPr>
        <w:pStyle w:val="FirstParagraph"/>
      </w:pPr>
      <w:r>
        <w:t xml:space="preserve">Dear Hiring Manager,</w:t>
      </w:r>
    </w:p>
    <w:p>
      <w:pPr>
        <w:pStyle w:val="BodyText"/>
      </w:pPr>
      <w:r>
        <w:t xml:space="preserve">I am writing with profound enthusiasm to express my sincere interest in the Carpentry Internship position at your esteemed company in Berlin, Germany. As a dedicated and skilled aspiring carpenter with hands-on experience in both traditional and contemporary woodworking techniques, I am eager to contribute to your team while immersing myself in the rich craftsmanship heritage of one of Europe’s most dynamic cities. My application is driven by a deep respect for German construction standards, my commitment to sustainable building practices, and my desire to learn from master craftsmen within Berlin’s vibrant trades community.</w:t>
      </w:r>
    </w:p>
    <w:p>
      <w:pPr>
        <w:pStyle w:val="BodyText"/>
      </w:pPr>
      <w:r>
        <w:t xml:space="preserve">Having completed my vocational training in Woodworking Technology at the Berufsfachschule für Handwerk und Gestaltung in Hamburg, I have developed a robust foundation in structural carpentry, joinery, and precision woodworking. My coursework emphasized adherence to German technical standards (DIN norms), including DIN 18200 for timber construction and DIN 68800 for safety protocols—knowledge I am eager to apply within Berlin’s rigorous building environment. During my final year of training, I successfully executed projects involving the restoration of historic timber frames and the fabrication of custom interior elements, directly aligning with Berlin’s demand for skilled artisans who preserve architectural heritage while embracing modern design.</w:t>
      </w:r>
    </w:p>
    <w:p>
      <w:pPr>
        <w:pStyle w:val="BodyText"/>
      </w:pPr>
      <w:r>
        <w:t xml:space="preserve">What draws me most specifically to your company in Berlin is your reputation for exceptional craftsmanship on projects such as [mention a specific project if possible, e.g., "the sustainable renovation of the historic Kiezhaus in Neukölln" or "innovative timber structures at the Berliner Verkehrsbetriebe headquarters"]. I admire how your team balances historical sensitivity with contemporary innovation—a philosophy that mirrors my own approach to carpentry. Berlin’s unique blend of pre-war architecture, post-reunification redevelopment, and cutting-edge eco-construction presents an unparalleled learning landscape for an intern like me. The city’s commitment to preserving its cultural identity while advancing sustainable urban development resonates deeply with my professional values.</w:t>
      </w:r>
    </w:p>
    <w:p>
      <w:pPr>
        <w:pStyle w:val="BodyText"/>
      </w:pPr>
      <w:r>
        <w:t xml:space="preserve">My technical competencies include proficiency in using industry-standard tools such as the Festool System (router, sander, and drill), traditional hand tools (chisels, planes, marking gauges), and CAD software for drafting. I am skilled in timber framing, staircase construction, façade workmanship, and finishing techniques like oiling and staining to meet German aesthetic standards. During my apprenticeship at a family-run carpentry workshop in Hamburg, I assisted in completing a 30-unit passive-house apartment complex—mastering precise measurements under tight deadlines while maintaining compliance with the German Energy Efficiency Act (EnEV). This experience honed my ability to work efficiently within team structures, communicate clearly across disciplines, and uphold the meticulous quality standards expected in Berlin’s construction sector.</w:t>
      </w:r>
    </w:p>
    <w:p>
      <w:pPr>
        <w:pStyle w:val="BodyText"/>
      </w:pPr>
      <w:r>
        <w:t xml:space="preserve">I am particularly excited about the opportunity to contribute to Berlin’s growing green building movement. The city has set ambitious targets for carbon-neutral construction by 2030, and I am eager to learn how your company integrates sustainable materials like FSC-certified wood and cross-laminated timber (CLT) into projects. My training included a module on eco-construction principles, where I assisted in designing low-impact joinery solutions for a community project. In Berlin—a city where historic preservation meets climate action—this knowledge would allow me to immediately add value while expanding my expertise in German-specific sustainability practices.</w:t>
      </w:r>
    </w:p>
    <w:p>
      <w:pPr>
        <w:pStyle w:val="BodyText"/>
      </w:pPr>
      <w:r>
        <w:t xml:space="preserve">As an international applicant, I have diligently researched Germany’s work permit requirements for interns and confirm that I hold a valid residence permit for study purposes (or am eligible to apply for the relevant internship visa under §185 of the German Residence Act). I understand that Berlin’s labor culture prioritizes punctuality, precision, and respectful collaboration—a mindset reflected in my own work ethic. My fluency in English and intermediate German (B1 level) ensures effective communication with your team and clients, while my willingness to learn from experienced colleagues aligns with Germany’s apprenticeship tradition of "Lernen durch Handeln" (learning by doing).</w:t>
      </w:r>
    </w:p>
    <w:p>
      <w:pPr>
        <w:pStyle w:val="BodyText"/>
      </w:pPr>
      <w:r>
        <w:t xml:space="preserve">My passion for carpentry extends beyond technical skill into a profound appreciation for the craft’s cultural significance. In Berlin, where every quarter—from the Gründerzeit buildings of Prenzlauer Berg to the modernist structures of Marzahn—holds stories in its timber frames, I see carpentry as both art and engineering. I am not merely seeking an internship; I aim to become part of Berlin’s legacy of skilled craftsmanship. Your company’s dedication to excellence makes it the ideal environment for me to grow from a trainee into a professional who embodies German precision, creativity, and respect for materials.</w:t>
      </w:r>
    </w:p>
    <w:p>
      <w:pPr>
        <w:pStyle w:val="BodyText"/>
      </w:pPr>
      <w:r>
        <w:t xml:space="preserve">I have attached my resume, vocational training certificate (including DIN-relevant coursework), and a portfolio showcasing projects completed during my apprenticeship. I welcome the opportunity to discuss how my skills in timber construction, adherence to German standards, and enthusiasm for Berlin’s architectural landscape can benefit your team. Thank you for considering my application. I look forward to the possibility of contributing to [Company Name]’s continued success in shaping Berlin’s built environment.</w:t>
      </w:r>
    </w:p>
    <w:p>
      <w:pPr>
        <w:pStyle w:val="BodyText"/>
      </w:pPr>
      <w:r>
        <w:t xml:space="preserve">Sincerely,</w:t>
      </w:r>
    </w:p>
    <w:p>
      <w:pPr>
        <w:pStyle w:val="BodyText"/>
      </w:pPr>
      <w:r>
        <w:rPr>
          <w:bCs/>
          <w:b/>
        </w:rPr>
        <w:t xml:space="preserve">Name:</w:t>
      </w:r>
      <w:r>
        <w:t xml:space="preserve"> </w:t>
      </w:r>
      <w:r>
        <w:t xml:space="preserve">[Your Full Name]</w:t>
      </w:r>
    </w:p>
    <w:p>
      <w:pPr>
        <w:pStyle w:val="BodyText"/>
      </w:pPr>
      <w:r>
        <w:rPr>
          <w:bCs/>
          <w:b/>
        </w:rPr>
        <w:t xml:space="preserve">Contact:</w:t>
      </w:r>
      <w:r>
        <w:t xml:space="preserve"> </w:t>
      </w:r>
      <w:r>
        <w:t xml:space="preserve">[Your Phone] | [Your Email]</w:t>
      </w:r>
    </w:p>
    <w:p>
      <w:pPr>
        <w:pStyle w:val="BodyText"/>
      </w:pPr>
      <w:r>
        <w:rPr>
          <w:bCs/>
          <w:b/>
        </w:rPr>
        <w:t xml:space="preserve">Location:</w:t>
      </w:r>
      <w:r>
        <w:t xml:space="preserve"> </w:t>
      </w:r>
      <w:r>
        <w:t xml:space="preserve">Berlin, Germany</w:t>
      </w:r>
    </w:p>
    <w:p>
      <w:pPr>
        <w:pStyle w:val="BodyText"/>
      </w:pPr>
      <w:r>
        <w:rPr>
          <w:iCs/>
          <w:i/>
        </w:rPr>
        <w:t xml:space="preserve">Note to Applicant:</w:t>
      </w:r>
      <w:r>
        <w:t xml:space="preserve"> </w:t>
      </w:r>
      <w:r>
        <w:t xml:space="preserve">Always research the specific company before submitting. Replace bracketed details ([Company Name], [Project Examples]) with verified information about your target employer in Berlin to demonstrate genuine interest and cultur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Berlin)</dc:title>
  <dc:creator/>
  <dc:language>en</dc:language>
  <cp:keywords/>
  <dcterms:created xsi:type="dcterms:W3CDTF">2026-07-14T09:16:00Z</dcterms:created>
  <dcterms:modified xsi:type="dcterms:W3CDTF">2026-07-14T09:16:00Z</dcterms:modified>
</cp:coreProperties>
</file>

<file path=docProps/custom.xml><?xml version="1.0" encoding="utf-8"?>
<Properties xmlns="http://schemas.openxmlformats.org/officeDocument/2006/custom-properties" xmlns:vt="http://schemas.openxmlformats.org/officeDocument/2006/docPropsVTypes"/>
</file>